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hil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hile received a score of 86.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hile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ile received a score of</w:t>
      </w:r>
      <w:r>
        <w:t xml:space="preserve"> </w:t>
      </w:r>
      <w:r>
        <w:rPr>
          <w:b/>
          <w:bCs/>
        </w:rPr>
        <w:t xml:space="preserve">85.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hile received a score of 78.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hile received a score of 74.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hile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hile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hile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hile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hil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hile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hile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hile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hile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hile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hile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hile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hile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2,1992,2002,2012,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2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9, 1990, 1992, 1994, 1995, 1996, 1998, 2000, 2003, 2006, 2009, 2011, 2013, 2015, 2016, 2017, 2020,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3,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5A287A-82E6-4F7F-BF08-A71B3408B796}"/>
</file>

<file path=customXml/itemProps2.xml><?xml version="1.0" encoding="utf-8"?>
<ds:datastoreItem xmlns:ds="http://schemas.openxmlformats.org/officeDocument/2006/customXml" ds:itemID="{BEF311A0-8EF0-475E-844E-1A14457AFA44}"/>
</file>

<file path=customXml/itemProps3.xml><?xml version="1.0" encoding="utf-8"?>
<ds:datastoreItem xmlns:ds="http://schemas.openxmlformats.org/officeDocument/2006/customXml" ds:itemID="{8B930ED0-97D8-44E3-91C9-F67374C36DB2}"/>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19:27Z</dcterms:created>
  <dcterms:modified xsi:type="dcterms:W3CDTF">2024-11-01T10: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hile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